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0F01" w:rsidRPr="00FF0F01" w:rsidRDefault="00FF0F01" w:rsidP="00FF0F01">
      <w:pPr>
        <w:spacing w:line="360" w:lineRule="auto"/>
        <w:jc w:val="center"/>
        <w:rPr>
          <w:rFonts w:ascii="Arial" w:hAnsi="Arial" w:cs="Arial"/>
          <w:color w:val="455358"/>
          <w:szCs w:val="24"/>
          <w:shd w:val="clear" w:color="auto" w:fill="FFFFFF"/>
        </w:rPr>
      </w:pPr>
    </w:p>
    <w:p w:rsidR="00FF0F01" w:rsidRPr="00FF0F01" w:rsidRDefault="00FF0F01" w:rsidP="00FF0F01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Arial"/>
          <w:b/>
          <w:bCs/>
          <w:color w:val="455358"/>
          <w:kern w:val="36"/>
          <w:sz w:val="44"/>
          <w:szCs w:val="48"/>
        </w:rPr>
      </w:pPr>
      <w:r w:rsidRPr="00FF0F01">
        <w:rPr>
          <w:rFonts w:ascii="Arial" w:eastAsia="Times New Roman" w:hAnsi="Arial" w:cs="Arial"/>
          <w:b/>
          <w:bCs/>
          <w:color w:val="455358"/>
          <w:kern w:val="36"/>
          <w:sz w:val="44"/>
          <w:szCs w:val="48"/>
        </w:rPr>
        <w:t>The Muscular System, Lesson Outline</w:t>
      </w:r>
    </w:p>
    <w:p w:rsidR="0011235F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Movement is an important function of ________ ______. They are also important for __________, _________, and ___________ body ___________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 xml:space="preserve">A muscle is made of strong </w:t>
      </w: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tissue that cans</w:t>
      </w: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 xml:space="preserve"> ________ in an orderly way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Muscles that are attached to bones enable your skeleton to ____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Muscles that are attached to bones support the body and help it _______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 xml:space="preserve">_______ </w:t>
      </w:r>
      <w:proofErr w:type="gramStart"/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work</w:t>
      </w:r>
      <w:proofErr w:type="gramEnd"/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 xml:space="preserve"> with muscles to help keep joints in place when the body moves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Some muscles that are not attached to bone cause _____ and ____ to move throughout the body. They also make the _____ beat and hair stand on end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Muscles protect the body by acting like a layer of _______ for bones and internal organs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_________ is when muscles contract rapidly change chemical energy. The heat energy helps raise your body's ___________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Muscles that are attached to bones are ________ ______. They are also called _________ _______, muscles that are under conscious control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Skeletal muscles work by _______ on bones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________ increase the size of muscle cells and makes the entire muscle larger and stronger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__________ ______ cannot be consciously controlled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______ _______ are involuntary muscles named for their smooth appearance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Contraction of smooth muscles in the _____ _______ helps control the movement of blood through vessels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Contraction of smooth muscles in the stomach moves ________ through the digestive tract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_______ _______ are involuntary muscles located only in the heart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Cardiac muscles pump blood through your _____ and through _______ to the rest of the body.</w:t>
      </w:r>
    </w:p>
    <w:p w:rsidR="00FF0F01" w:rsidRPr="00FF0F01" w:rsidRDefault="00FF0F01" w:rsidP="00FF0F0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0F01">
        <w:rPr>
          <w:rFonts w:ascii="Arial" w:hAnsi="Arial" w:cs="Arial"/>
          <w:color w:val="455358"/>
          <w:sz w:val="24"/>
          <w:szCs w:val="24"/>
          <w:shd w:val="clear" w:color="auto" w:fill="FFFFFF"/>
        </w:rPr>
        <w:t>The cardiac muscles of the heart help maintain ___________ by pumping more blood.</w:t>
      </w:r>
      <w:bookmarkStart w:id="0" w:name="_GoBack"/>
      <w:bookmarkEnd w:id="0"/>
    </w:p>
    <w:sectPr w:rsidR="00FF0F01" w:rsidRPr="00FF0F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9190814"/>
    <w:multiLevelType w:val="hybridMultilevel"/>
    <w:tmpl w:val="A42800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AxMTQxNDMwtTBT0lEKTi0uzszPAykwrAUA5IfqZCwAAAA="/>
  </w:docVars>
  <w:rsids>
    <w:rsidRoot w:val="00991FC5"/>
    <w:rsid w:val="0011235F"/>
    <w:rsid w:val="00991FC5"/>
    <w:rsid w:val="00FF0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F0F0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0F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F0F01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F0F0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0F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F0F01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10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60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90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812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180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355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03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37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785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267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327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34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95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28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195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45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6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61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963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18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8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ilbay</dc:creator>
  <cp:keywords/>
  <dc:description/>
  <cp:lastModifiedBy>Ahmet ilbay</cp:lastModifiedBy>
  <cp:revision>2</cp:revision>
  <cp:lastPrinted>2019-01-28T12:08:00Z</cp:lastPrinted>
  <dcterms:created xsi:type="dcterms:W3CDTF">2019-01-28T12:00:00Z</dcterms:created>
  <dcterms:modified xsi:type="dcterms:W3CDTF">2019-01-28T12:08:00Z</dcterms:modified>
</cp:coreProperties>
</file>